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416303</w:t>
            </w:r>
            <w:r>
              <w:t xml:space="preserve"> </w:t>
            </w:r>
            <w:r>
              <w:t xml:space="preserve">del 3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r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pales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,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los riegos técnicos por dominio, cada uno deberá: hacer seguimiento a la inversión tecnológica, la cual involucra a los prove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ct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sidu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á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lados en los análisis de madurez realizado en E-Service, Fase 1. A saber:</w:t>
      </w:r>
    </w:p>
    <w:bookmarkStart w:id="0" w:name="fig:11fc0d52-756b-4698-8a82-d6c458f2f584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t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raciones de gestión de TI del FNA.</w:t>
      </w:r>
    </w:p>
    <w:bookmarkStart w:id="0" w:name="fig:6ad42219-ebb7-4a63-84e2-a6e192751f0a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via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senta el conjunto de objetivos principales y secundarios que el Gobierno SOA del FNA, versión 0.5, debe perseguir y cumplir.</w:t>
      </w:r>
    </w:p>
    <w:bookmarkStart w:id="0" w:name="fig:a5ccea34-232e-49a9-8050-fd8dd06584ed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01:59:44Z</dcterms:created>
  <dcterms:modified xsi:type="dcterms:W3CDTF">2023-07-31T01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